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896"/>
        <w:gridCol w:w="1985"/>
        <w:gridCol w:w="1842"/>
        <w:gridCol w:w="2410"/>
        <w:gridCol w:w="2126"/>
      </w:tblGrid>
      <w:tr w:rsidR="00161A7E" w14:paraId="66375D84" w14:textId="77777777" w:rsidTr="00556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293A3CE3" w:rsidR="00161A7E" w:rsidRDefault="00161A7E" w:rsidP="00B15750">
            <w:r>
              <w:t>202</w:t>
            </w:r>
            <w:r w:rsidR="008B65D0">
              <w:t>5</w:t>
            </w:r>
            <w:r>
              <w:t>-2</w:t>
            </w:r>
            <w:r w:rsidR="008B65D0">
              <w:t>6</w:t>
            </w:r>
            <w:r>
              <w:t xml:space="preserve"> </w:t>
            </w:r>
            <w:r w:rsidR="005564BB">
              <w:t>Spring</w:t>
            </w:r>
          </w:p>
        </w:tc>
        <w:tc>
          <w:tcPr>
            <w:tcW w:w="10259" w:type="dxa"/>
            <w:gridSpan w:val="5"/>
          </w:tcPr>
          <w:p w14:paraId="735A39DF" w14:textId="3A3EA522" w:rsidR="00161A7E" w:rsidRDefault="007B212C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Doç. </w:t>
            </w:r>
            <w:r w:rsidR="00E52C57">
              <w:t>Dr.</w:t>
            </w:r>
            <w:r w:rsidR="00161A7E">
              <w:t xml:space="preserve"> </w:t>
            </w:r>
            <w:r>
              <w:t>Valiollah Palangi</w:t>
            </w:r>
          </w:p>
        </w:tc>
      </w:tr>
      <w:tr w:rsidR="00711517" w14:paraId="66375D8C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711517" w:rsidRDefault="00711517" w:rsidP="00711517"/>
        </w:tc>
        <w:tc>
          <w:tcPr>
            <w:tcW w:w="1896" w:type="dxa"/>
          </w:tcPr>
          <w:p w14:paraId="66375D86" w14:textId="30748CC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Monday</w:t>
            </w:r>
          </w:p>
        </w:tc>
        <w:tc>
          <w:tcPr>
            <w:tcW w:w="1985" w:type="dxa"/>
          </w:tcPr>
          <w:p w14:paraId="66375D87" w14:textId="5DACE75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uesday</w:t>
            </w:r>
          </w:p>
        </w:tc>
        <w:tc>
          <w:tcPr>
            <w:tcW w:w="1842" w:type="dxa"/>
          </w:tcPr>
          <w:p w14:paraId="66375D88" w14:textId="605CEE2E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Wednesday</w:t>
            </w:r>
          </w:p>
        </w:tc>
        <w:tc>
          <w:tcPr>
            <w:tcW w:w="2410" w:type="dxa"/>
          </w:tcPr>
          <w:p w14:paraId="66375D89" w14:textId="36C7300B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hursday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6375D8A" w14:textId="73120519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Friday</w:t>
            </w:r>
          </w:p>
        </w:tc>
      </w:tr>
      <w:tr w:rsidR="007B212C" w14:paraId="66375D9C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7B212C" w:rsidRDefault="007B212C" w:rsidP="007B212C">
            <w:r>
              <w:t>08:30 – 09:20</w:t>
            </w:r>
          </w:p>
        </w:tc>
        <w:tc>
          <w:tcPr>
            <w:tcW w:w="1896" w:type="dxa"/>
            <w:vAlign w:val="center"/>
          </w:tcPr>
          <w:p w14:paraId="66375D96" w14:textId="1720CAAF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5" w:type="dxa"/>
            <w:vAlign w:val="center"/>
          </w:tcPr>
          <w:p w14:paraId="66375D97" w14:textId="112BE123" w:rsidR="007B212C" w:rsidRDefault="005564BB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  <w:vAlign w:val="center"/>
          </w:tcPr>
          <w:p w14:paraId="66375D98" w14:textId="6C889269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  <w:vAlign w:val="center"/>
          </w:tcPr>
          <w:p w14:paraId="66375D99" w14:textId="13E5A8C7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  <w:vAlign w:val="center"/>
          </w:tcPr>
          <w:p w14:paraId="66375D9A" w14:textId="3C0C61D8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B212C" w14:paraId="66375DA4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7B212C" w:rsidRDefault="007B212C" w:rsidP="007B212C">
            <w:r>
              <w:t>09:30 – 10:20</w:t>
            </w:r>
          </w:p>
        </w:tc>
        <w:tc>
          <w:tcPr>
            <w:tcW w:w="1896" w:type="dxa"/>
            <w:shd w:val="clear" w:color="auto" w:fill="BFBFBF" w:themeFill="background1" w:themeFillShade="BF"/>
          </w:tcPr>
          <w:p w14:paraId="66375D9E" w14:textId="600C6A79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66375D9F" w14:textId="3C3F3F35" w:rsidR="007B212C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  <w:shd w:val="clear" w:color="auto" w:fill="BFBFBF" w:themeFill="background1" w:themeFillShade="BF"/>
            <w:vAlign w:val="center"/>
          </w:tcPr>
          <w:p w14:paraId="66375DA0" w14:textId="2E75AEB6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66375DA1" w14:textId="6EE4BF60" w:rsidR="007B212C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126" w:type="dxa"/>
          </w:tcPr>
          <w:p w14:paraId="2E9BE38F" w14:textId="77777777" w:rsidR="005564BB" w:rsidRP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564BB">
              <w:rPr>
                <w:lang w:val="en-US"/>
              </w:rPr>
              <w:t>1AAS</w:t>
            </w:r>
          </w:p>
          <w:p w14:paraId="2D75AAB5" w14:textId="77777777" w:rsidR="005564BB" w:rsidRP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564BB">
              <w:rPr>
                <w:lang w:val="en-US"/>
              </w:rPr>
              <w:t>AAS207</w:t>
            </w:r>
          </w:p>
          <w:p w14:paraId="66375DA2" w14:textId="048337E5" w:rsidR="007B212C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564BB">
              <w:rPr>
                <w:lang w:val="en-US"/>
              </w:rPr>
              <w:t>Veterinerlik VT 2 D03</w:t>
            </w:r>
          </w:p>
        </w:tc>
      </w:tr>
      <w:tr w:rsidR="007B212C" w14:paraId="66375DAC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70D2F193" w:rsidR="007B212C" w:rsidRDefault="007B212C" w:rsidP="007B212C">
            <w:r>
              <w:t>10:30 – 1</w:t>
            </w:r>
            <w:r w:rsidR="005564BB">
              <w:t>1</w:t>
            </w:r>
            <w:r>
              <w:t>.</w:t>
            </w:r>
            <w:r w:rsidR="005564BB">
              <w:t>2</w:t>
            </w:r>
            <w:r>
              <w:t>0</w:t>
            </w:r>
          </w:p>
        </w:tc>
        <w:tc>
          <w:tcPr>
            <w:tcW w:w="1896" w:type="dxa"/>
          </w:tcPr>
          <w:p w14:paraId="66375DA6" w14:textId="575D880F" w:rsidR="007B212C" w:rsidRPr="00741A66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5" w:type="dxa"/>
            <w:vAlign w:val="center"/>
          </w:tcPr>
          <w:p w14:paraId="66375DA7" w14:textId="61689C1C" w:rsidR="007B212C" w:rsidRDefault="005564BB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  <w:vAlign w:val="center"/>
          </w:tcPr>
          <w:p w14:paraId="66375DA8" w14:textId="050D6125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  <w:vAlign w:val="center"/>
          </w:tcPr>
          <w:p w14:paraId="66375DA9" w14:textId="059ADAF5" w:rsidR="007B212C" w:rsidRPr="001E0CD1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SOH</w:t>
            </w:r>
          </w:p>
        </w:tc>
        <w:tc>
          <w:tcPr>
            <w:tcW w:w="2126" w:type="dxa"/>
          </w:tcPr>
          <w:p w14:paraId="473AD519" w14:textId="77777777" w:rsidR="005564BB" w:rsidRP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5564BB">
              <w:rPr>
                <w:lang w:val="en-US"/>
              </w:rPr>
              <w:t>1AAS</w:t>
            </w:r>
          </w:p>
          <w:p w14:paraId="370DF2F4" w14:textId="77777777" w:rsidR="005564BB" w:rsidRP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5564BB">
              <w:rPr>
                <w:lang w:val="en-US"/>
              </w:rPr>
              <w:t>AAS207</w:t>
            </w:r>
          </w:p>
          <w:p w14:paraId="66375DAA" w14:textId="2D2E506F" w:rsidR="007B212C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564BB">
              <w:rPr>
                <w:lang w:val="en-US"/>
              </w:rPr>
              <w:t>Veterinerlik VT 2 D03</w:t>
            </w:r>
          </w:p>
        </w:tc>
      </w:tr>
      <w:tr w:rsidR="007B212C" w14:paraId="66375DB4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7B212C" w:rsidRDefault="007B212C" w:rsidP="007B212C">
            <w:r>
              <w:t>11:30 – 12:20</w:t>
            </w:r>
          </w:p>
        </w:tc>
        <w:tc>
          <w:tcPr>
            <w:tcW w:w="1896" w:type="dxa"/>
          </w:tcPr>
          <w:p w14:paraId="66375DAE" w14:textId="4EFE9911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5" w:type="dxa"/>
            <w:vAlign w:val="center"/>
          </w:tcPr>
          <w:p w14:paraId="66375DAF" w14:textId="5BD65C7E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  <w:vAlign w:val="center"/>
          </w:tcPr>
          <w:p w14:paraId="66375DB0" w14:textId="67D382A9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  <w:vAlign w:val="center"/>
          </w:tcPr>
          <w:p w14:paraId="66375DB1" w14:textId="04D1E2EB" w:rsidR="007B212C" w:rsidRPr="001E0CD1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AOH</w:t>
            </w:r>
          </w:p>
        </w:tc>
        <w:tc>
          <w:tcPr>
            <w:tcW w:w="2126" w:type="dxa"/>
          </w:tcPr>
          <w:p w14:paraId="66375DB2" w14:textId="1F3AA0B1" w:rsidR="007B212C" w:rsidRPr="00C42104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AOH</w:t>
            </w:r>
          </w:p>
        </w:tc>
      </w:tr>
      <w:tr w:rsidR="007B212C" w14:paraId="66375DBC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B227C2D" w:rsidR="007B212C" w:rsidRPr="00097FB6" w:rsidRDefault="007B212C" w:rsidP="007B212C">
            <w:pPr>
              <w:rPr>
                <w:b w:val="0"/>
                <w:bCs w:val="0"/>
              </w:rPr>
            </w:pPr>
            <w:r>
              <w:t>12:30 – 13:20</w:t>
            </w:r>
          </w:p>
        </w:tc>
        <w:tc>
          <w:tcPr>
            <w:tcW w:w="1896" w:type="dxa"/>
          </w:tcPr>
          <w:p w14:paraId="66375DB6" w14:textId="6FAA96D2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66375DB7" w14:textId="77B99F3C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66375DB8" w14:textId="2418D71A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B9" w14:textId="1ADB2E0F" w:rsidR="007B212C" w:rsidRDefault="005564BB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  <w:vAlign w:val="center"/>
          </w:tcPr>
          <w:p w14:paraId="66375DBA" w14:textId="1E888FC9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7B212C" w14:paraId="1BD66082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3B7E5DD" w14:textId="53E72D55" w:rsidR="007B212C" w:rsidRDefault="007B212C" w:rsidP="007B212C">
            <w:r>
              <w:t>12:30-14:30</w:t>
            </w:r>
          </w:p>
        </w:tc>
        <w:tc>
          <w:tcPr>
            <w:tcW w:w="1896" w:type="dxa"/>
          </w:tcPr>
          <w:p w14:paraId="20FA4E11" w14:textId="0539BF6F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3D91A28A" w14:textId="17259455" w:rsidR="007B212C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5FB71D29" w14:textId="77777777" w:rsidR="005564BB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7156319" w14:textId="520D3500" w:rsidR="005564BB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</w:tcPr>
          <w:p w14:paraId="2A877D31" w14:textId="4AC6C178" w:rsidR="007B212C" w:rsidRPr="00097FB6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OH</w:t>
            </w:r>
          </w:p>
        </w:tc>
        <w:tc>
          <w:tcPr>
            <w:tcW w:w="2126" w:type="dxa"/>
          </w:tcPr>
          <w:p w14:paraId="2ADA82BD" w14:textId="7800DE5E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</w:tr>
      <w:tr w:rsidR="007B212C" w14:paraId="66375DC4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758492E8" w:rsidR="007B212C" w:rsidRDefault="007B212C" w:rsidP="007B212C">
            <w:r>
              <w:t>13:30 – 15:30</w:t>
            </w:r>
          </w:p>
        </w:tc>
        <w:tc>
          <w:tcPr>
            <w:tcW w:w="1896" w:type="dxa"/>
          </w:tcPr>
          <w:p w14:paraId="66375DBE" w14:textId="1371AFF6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BF" w14:textId="727CB844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66375DC0" w14:textId="463083CD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C1" w14:textId="5612637B" w:rsidR="007B212C" w:rsidRDefault="005564BB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C2" w14:textId="7850B470" w:rsidR="007B212C" w:rsidRDefault="007B212C" w:rsidP="007B212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7B212C" w14:paraId="66375DCC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051CF4DB" w:rsidR="007B212C" w:rsidRDefault="007B212C" w:rsidP="007B212C">
            <w:r>
              <w:t>14:30 – 15:20</w:t>
            </w:r>
          </w:p>
        </w:tc>
        <w:tc>
          <w:tcPr>
            <w:tcW w:w="1896" w:type="dxa"/>
            <w:vAlign w:val="center"/>
          </w:tcPr>
          <w:p w14:paraId="66375DC6" w14:textId="0B783169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C7" w14:textId="5C25F54C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</w:tcPr>
          <w:p w14:paraId="66375DC8" w14:textId="63F45636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C9" w14:textId="4D6CC617" w:rsidR="007B212C" w:rsidRDefault="005564BB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CA" w14:textId="34EFC6D2" w:rsidR="007B212C" w:rsidRDefault="007B212C" w:rsidP="007B2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</w:tr>
      <w:tr w:rsidR="005564BB" w14:paraId="69ADF0C7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1EE6C1C5" w14:textId="75407359" w:rsidR="005564BB" w:rsidRDefault="005564BB" w:rsidP="005564BB">
            <w:r>
              <w:t>14:30-16:30</w:t>
            </w:r>
          </w:p>
        </w:tc>
        <w:tc>
          <w:tcPr>
            <w:tcW w:w="1896" w:type="dxa"/>
          </w:tcPr>
          <w:p w14:paraId="15A46196" w14:textId="1D0C2FBC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5E4061C0" w14:textId="21FBF301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F2EDAC" w14:textId="59A627E2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1094C10B" w14:textId="6AE4C2DA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  <w:vAlign w:val="center"/>
          </w:tcPr>
          <w:p w14:paraId="35BE8981" w14:textId="1AE25A44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5564BB" w14:paraId="66375DD4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2CB24695" w:rsidR="005564BB" w:rsidRDefault="005564BB" w:rsidP="005564BB">
            <w:r>
              <w:t>15:30 – 16:20</w:t>
            </w:r>
          </w:p>
        </w:tc>
        <w:tc>
          <w:tcPr>
            <w:tcW w:w="1896" w:type="dxa"/>
          </w:tcPr>
          <w:p w14:paraId="66375DCE" w14:textId="779007AD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  <w:shd w:val="clear" w:color="auto" w:fill="BFBFBF" w:themeFill="background1" w:themeFillShade="BF"/>
          </w:tcPr>
          <w:p w14:paraId="66375DCF" w14:textId="3581659E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375DD0" w14:textId="2476A808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66375DD1" w14:textId="6514076D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126" w:type="dxa"/>
          </w:tcPr>
          <w:p w14:paraId="66375DD2" w14:textId="78ADB50C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</w:tr>
      <w:tr w:rsidR="005564BB" w14:paraId="66375DDC" w14:textId="77777777" w:rsidTr="005564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5564BB" w:rsidRDefault="005564BB" w:rsidP="005564BB">
            <w:r>
              <w:t>16:30 – 17:20</w:t>
            </w:r>
          </w:p>
        </w:tc>
        <w:tc>
          <w:tcPr>
            <w:tcW w:w="1896" w:type="dxa"/>
          </w:tcPr>
          <w:p w14:paraId="66375DD6" w14:textId="6B836384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D7" w14:textId="2BF3DA16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375DD8" w14:textId="45025A61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66375DD9" w14:textId="2D36D593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A" w14:textId="3B077F1A" w:rsidR="005564BB" w:rsidRDefault="005564BB" w:rsidP="005564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5564BB" w14:paraId="66375DE4" w14:textId="77777777" w:rsidTr="00556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15564B87" w:rsidR="005564BB" w:rsidRDefault="005564BB" w:rsidP="005564BB">
            <w:r>
              <w:t>17:30 – 19:30</w:t>
            </w:r>
          </w:p>
        </w:tc>
        <w:tc>
          <w:tcPr>
            <w:tcW w:w="1896" w:type="dxa"/>
          </w:tcPr>
          <w:p w14:paraId="66375DDE" w14:textId="3151F1B0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DF" w14:textId="77777777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66375DE0" w14:textId="0D7EDC08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E1" w14:textId="77777777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2" w14:textId="0DA5EDC8" w:rsidR="005564BB" w:rsidRDefault="005564BB" w:rsidP="00556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0604EAB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14:paraId="49B6C95E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A47DEE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403C3"/>
    <w:rsid w:val="00071B2E"/>
    <w:rsid w:val="00076CF3"/>
    <w:rsid w:val="00097FB6"/>
    <w:rsid w:val="000D1128"/>
    <w:rsid w:val="000E13E6"/>
    <w:rsid w:val="000F1274"/>
    <w:rsid w:val="00120D3A"/>
    <w:rsid w:val="00132F52"/>
    <w:rsid w:val="00161A7E"/>
    <w:rsid w:val="00195EB7"/>
    <w:rsid w:val="001A32A1"/>
    <w:rsid w:val="001C1CF9"/>
    <w:rsid w:val="001D48FD"/>
    <w:rsid w:val="001E0CD1"/>
    <w:rsid w:val="001F46A4"/>
    <w:rsid w:val="00206B26"/>
    <w:rsid w:val="00226D46"/>
    <w:rsid w:val="00266501"/>
    <w:rsid w:val="002858D7"/>
    <w:rsid w:val="00286432"/>
    <w:rsid w:val="002F51B9"/>
    <w:rsid w:val="00373EC5"/>
    <w:rsid w:val="003B38D4"/>
    <w:rsid w:val="003B4B5B"/>
    <w:rsid w:val="003D20CB"/>
    <w:rsid w:val="004624FF"/>
    <w:rsid w:val="004A1778"/>
    <w:rsid w:val="004B1759"/>
    <w:rsid w:val="00511732"/>
    <w:rsid w:val="005564BB"/>
    <w:rsid w:val="00565624"/>
    <w:rsid w:val="00574A29"/>
    <w:rsid w:val="00666CCE"/>
    <w:rsid w:val="006848BD"/>
    <w:rsid w:val="006A777A"/>
    <w:rsid w:val="00704C2A"/>
    <w:rsid w:val="00711517"/>
    <w:rsid w:val="00730D8B"/>
    <w:rsid w:val="00733459"/>
    <w:rsid w:val="00741A66"/>
    <w:rsid w:val="00743FEF"/>
    <w:rsid w:val="00752DEF"/>
    <w:rsid w:val="00771918"/>
    <w:rsid w:val="00791166"/>
    <w:rsid w:val="00791611"/>
    <w:rsid w:val="007B0D87"/>
    <w:rsid w:val="007B212C"/>
    <w:rsid w:val="00854A96"/>
    <w:rsid w:val="00867926"/>
    <w:rsid w:val="008946AF"/>
    <w:rsid w:val="008B65D0"/>
    <w:rsid w:val="009030D4"/>
    <w:rsid w:val="00961232"/>
    <w:rsid w:val="009654C9"/>
    <w:rsid w:val="00991F8A"/>
    <w:rsid w:val="009A530C"/>
    <w:rsid w:val="009F00EE"/>
    <w:rsid w:val="00A47DEE"/>
    <w:rsid w:val="00A81835"/>
    <w:rsid w:val="00AC5C14"/>
    <w:rsid w:val="00AE211B"/>
    <w:rsid w:val="00B02871"/>
    <w:rsid w:val="00B15750"/>
    <w:rsid w:val="00B63B3E"/>
    <w:rsid w:val="00B7428F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95814"/>
    <w:rsid w:val="00C9764B"/>
    <w:rsid w:val="00CC06D9"/>
    <w:rsid w:val="00CC4B9B"/>
    <w:rsid w:val="00D52E38"/>
    <w:rsid w:val="00D56533"/>
    <w:rsid w:val="00D838F1"/>
    <w:rsid w:val="00D90643"/>
    <w:rsid w:val="00E52C57"/>
    <w:rsid w:val="00E6643C"/>
    <w:rsid w:val="00E95AA3"/>
    <w:rsid w:val="00EF23C4"/>
    <w:rsid w:val="00F4284D"/>
    <w:rsid w:val="00FB60DD"/>
    <w:rsid w:val="00FC032D"/>
    <w:rsid w:val="00FC3EF1"/>
    <w:rsid w:val="00FC4084"/>
    <w:rsid w:val="00FC5F0A"/>
    <w:rsid w:val="00FD3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8D872208-D163-4D0B-A560-83B9F433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Hüseyin ÇELİK</cp:lastModifiedBy>
  <cp:revision>3</cp:revision>
  <dcterms:created xsi:type="dcterms:W3CDTF">2026-02-10T13:12:00Z</dcterms:created>
  <dcterms:modified xsi:type="dcterms:W3CDTF">2026-02-1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1eeae0-b79e-4dde-bf87-5793c6c95f4c</vt:lpwstr>
  </property>
</Properties>
</file>